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383BC9A4" w:rsidR="00964E27" w:rsidRDefault="000239EB">
      <w:r>
        <w:t xml:space="preserve">. In Module One, you will select the advertisements that you will use for this assignment. You </w:t>
      </w:r>
      <w:proofErr w:type="gramStart"/>
      <w:r>
        <w:t>are provided</w:t>
      </w:r>
      <w:proofErr w:type="gramEnd"/>
      <w:r>
        <w:t xml:space="preserve"> an Advertisement Examples document, which provides a list from which you can select a series of advertisements, as well as selection criteria if you are interested in choosing your own advertisements. 2. Once an advertisement </w:t>
      </w:r>
      <w:proofErr w:type="gramStart"/>
      <w:r>
        <w:t>is selected</w:t>
      </w:r>
      <w:proofErr w:type="gramEnd"/>
      <w:r>
        <w:t>, you will begin to work in the template, developing questions and statements in support of at least two of the ads you selected. Module One also features an Advertisement Observation Guide to support your work. Your instructor will provide feedback on this assignment to help ensure you are on the right track. 3. In Module Two, you will work to finalize your comparison template and submit it to your instructor for grading. This module also includes a Comparison Template Checklist that you can use to ensure that you have met all the requirements of this project. Your instructor is available to provide guidance and answer any questions you may have as you work to finalize your template. Rubric Guidelines for Submission: Your submission will contain the completed Comparison Template document.</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F64FD"/>
    <w:rsid w:val="001260E2"/>
    <w:rsid w:val="001904B9"/>
    <w:rsid w:val="001C30C8"/>
    <w:rsid w:val="001E14C8"/>
    <w:rsid w:val="001F7A75"/>
    <w:rsid w:val="002601F4"/>
    <w:rsid w:val="00284509"/>
    <w:rsid w:val="002E4971"/>
    <w:rsid w:val="003A5470"/>
    <w:rsid w:val="003C2269"/>
    <w:rsid w:val="0041318C"/>
    <w:rsid w:val="00632FCA"/>
    <w:rsid w:val="00770884"/>
    <w:rsid w:val="007B0FEC"/>
    <w:rsid w:val="007E740C"/>
    <w:rsid w:val="00964E27"/>
    <w:rsid w:val="00B51FF7"/>
    <w:rsid w:val="00BD25B5"/>
    <w:rsid w:val="00C3034A"/>
    <w:rsid w:val="00D70E71"/>
    <w:rsid w:val="00E663BF"/>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4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1</Words>
  <Characters>975</Characters>
  <Application>Microsoft Office Word</Application>
  <DocSecurity>0</DocSecurity>
  <Lines>8</Lines>
  <Paragraphs>2</Paragraphs>
  <ScaleCrop>false</ScaleCrop>
  <Company/>
  <LinksUpToDate>false</LinksUpToDate>
  <CharactersWithSpaces>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18:00Z</dcterms:created>
  <dcterms:modified xsi:type="dcterms:W3CDTF">2021-10-28T11:18:00Z</dcterms:modified>
</cp:coreProperties>
</file>